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6EB17973" w:rsidR="0044054D" w:rsidRPr="00C80B29" w:rsidRDefault="0044054D" w:rsidP="0044054D">
      <w:pPr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Hyperlink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ListParagraph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2BDBC77" w:rsidR="0044054D" w:rsidRDefault="0044054D" w:rsidP="00687A42">
      <w:pPr>
        <w:pStyle w:val="Heading2"/>
      </w:pPr>
      <w:r w:rsidRPr="0044054D">
        <w:lastRenderedPageBreak/>
        <w:t>Delete from Table</w:t>
      </w:r>
    </w:p>
    <w:p w14:paraId="73F41FDB" w14:textId="4E573CE8" w:rsidR="00947FCC" w:rsidRPr="00947FCC" w:rsidRDefault="00947FCC" w:rsidP="00947FCC">
      <w:r w:rsidRPr="00947FCC">
        <w:drawing>
          <wp:inline distT="0" distB="0" distL="0" distR="0" wp14:anchorId="03C86E06" wp14:editId="770B6BCF">
            <wp:extent cx="6626225" cy="40170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lastRenderedPageBreak/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lastRenderedPageBreak/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lastRenderedPageBreak/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F9DFD" w14:textId="77777777" w:rsidR="00D36239" w:rsidRDefault="00D36239" w:rsidP="008068A2">
      <w:pPr>
        <w:spacing w:after="0" w:line="240" w:lineRule="auto"/>
      </w:pPr>
      <w:r>
        <w:separator/>
      </w:r>
    </w:p>
  </w:endnote>
  <w:endnote w:type="continuationSeparator" w:id="0">
    <w:p w14:paraId="22370749" w14:textId="77777777" w:rsidR="00D36239" w:rsidRDefault="00D362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D36239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130E9" w14:textId="77777777" w:rsidR="00D36239" w:rsidRDefault="00D36239" w:rsidP="008068A2">
      <w:pPr>
        <w:spacing w:after="0" w:line="240" w:lineRule="auto"/>
      </w:pPr>
      <w:r>
        <w:separator/>
      </w:r>
    </w:p>
  </w:footnote>
  <w:footnote w:type="continuationSeparator" w:id="0">
    <w:p w14:paraId="3CF9E317" w14:textId="77777777" w:rsidR="00D36239" w:rsidRDefault="00D362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24212"/>
    <w:rsid w:val="006242A9"/>
    <w:rsid w:val="00624DCF"/>
    <w:rsid w:val="0063342B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47FCC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36239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8.png"/><Relationship Id="rId13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2.png"/><Relationship Id="rId2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7.png"/><Relationship Id="rId11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3.png"/><Relationship Id="rId4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2A203-CCA5-4F89-AEB2-0107F329C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5</Pages>
  <Words>658</Words>
  <Characters>3751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Lab</vt:lpstr>
      <vt:lpstr>Exercises and Homework for the JavaScript Advanced Course at SoftUni</vt:lpstr>
    </vt:vector>
  </TitlesOfParts>
  <Company>SoftUni – https://softuni.org</Company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31</cp:revision>
  <cp:lastPrinted>2015-10-26T22:35:00Z</cp:lastPrinted>
  <dcterms:created xsi:type="dcterms:W3CDTF">2019-11-12T12:29:00Z</dcterms:created>
  <dcterms:modified xsi:type="dcterms:W3CDTF">2022-07-12T06:58:00Z</dcterms:modified>
  <cp:category>programming; education; software engineering; software development</cp:category>
</cp:coreProperties>
</file>